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692" w:type="dxa"/>
        <w:tblInd w:w="108" w:type="dxa"/>
        <w:tblLook w:val="04A0" w:firstRow="1" w:lastRow="0" w:firstColumn="1" w:lastColumn="0" w:noHBand="0" w:noVBand="1"/>
      </w:tblPr>
      <w:tblGrid>
        <w:gridCol w:w="557"/>
        <w:gridCol w:w="3443"/>
        <w:gridCol w:w="1631"/>
        <w:gridCol w:w="395"/>
        <w:gridCol w:w="2956"/>
        <w:gridCol w:w="90"/>
        <w:gridCol w:w="271"/>
        <w:gridCol w:w="1349"/>
      </w:tblGrid>
      <w:tr w:rsidR="00BA5C63" w:rsidRPr="00BA5C63" w:rsidTr="00C13608">
        <w:trPr>
          <w:trHeight w:val="495"/>
        </w:trPr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A5C63" w:rsidRPr="00BA5C63" w:rsidRDefault="00BA5C63" w:rsidP="00BA5C63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340"/>
            </w:tblGrid>
            <w:tr w:rsidR="00BA5C63" w:rsidRPr="00BA5C63" w:rsidTr="00471EB0">
              <w:trPr>
                <w:trHeight w:val="495"/>
                <w:tblCellSpacing w:w="0" w:type="dxa"/>
              </w:trPr>
              <w:tc>
                <w:tcPr>
                  <w:tcW w:w="3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</w:tcPr>
                <w:p w:rsidR="00BA5C63" w:rsidRPr="00BA5C63" w:rsidRDefault="00BA5C63" w:rsidP="00BA5C63">
                  <w:pPr>
                    <w:spacing w:after="0" w:line="240" w:lineRule="auto"/>
                    <w:jc w:val="center"/>
                    <w:rPr>
                      <w:rFonts w:ascii="Arial Black" w:eastAsia="Times New Roman" w:hAnsi="Arial Black" w:cs="Calibri"/>
                      <w:b/>
                      <w:bCs/>
                      <w:sz w:val="32"/>
                      <w:szCs w:val="32"/>
                      <w:u w:val="single"/>
                    </w:rPr>
                  </w:pPr>
                </w:p>
              </w:tc>
            </w:tr>
          </w:tbl>
          <w:p w:rsidR="00BA5C63" w:rsidRPr="00BA5C63" w:rsidRDefault="00BA5C63" w:rsidP="00BA5C63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842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A5C63" w:rsidRPr="00BA5C63" w:rsidRDefault="00471EB0" w:rsidP="00471EB0">
            <w:pPr>
              <w:spacing w:after="0" w:line="240" w:lineRule="auto"/>
              <w:rPr>
                <w:rFonts w:ascii="Arial Black" w:eastAsia="Times New Roman" w:hAnsi="Arial Black" w:cs="Calibri"/>
                <w:b/>
                <w:bCs/>
                <w:sz w:val="32"/>
                <w:szCs w:val="32"/>
                <w:u w:val="single"/>
              </w:rPr>
            </w:pPr>
            <w:r>
              <w:rPr>
                <w:noProof/>
              </w:rPr>
              <w:drawing>
                <wp:anchor distT="0" distB="0" distL="114300" distR="114300" simplePos="0" relativeHeight="251657216" behindDoc="0" locked="0" layoutInCell="1" allowOverlap="1">
                  <wp:simplePos x="0" y="0"/>
                  <wp:positionH relativeFrom="column">
                    <wp:posOffset>-407035</wp:posOffset>
                  </wp:positionH>
                  <wp:positionV relativeFrom="paragraph">
                    <wp:posOffset>-53340</wp:posOffset>
                  </wp:positionV>
                  <wp:extent cx="1022985" cy="428625"/>
                  <wp:effectExtent l="0" t="0" r="5715" b="9525"/>
                  <wp:wrapNone/>
                  <wp:docPr id="7" name="Picture 7" descr="Transpar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Transparen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2985" cy="4286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ascii="Arial Black" w:eastAsia="Times New Roman" w:hAnsi="Arial Black" w:cs="Calibri"/>
                <w:b/>
                <w:bCs/>
                <w:sz w:val="32"/>
                <w:szCs w:val="32"/>
                <w:u w:val="single"/>
              </w:rPr>
              <w:t xml:space="preserve"> </w:t>
            </w:r>
            <w:r w:rsidRPr="00471EB0">
              <w:rPr>
                <w:rFonts w:ascii="Arial Black" w:eastAsia="Times New Roman" w:hAnsi="Arial Black" w:cs="Calibri"/>
                <w:b/>
                <w:bCs/>
                <w:sz w:val="32"/>
                <w:szCs w:val="32"/>
              </w:rPr>
              <w:t xml:space="preserve">                </w:t>
            </w:r>
            <w:r w:rsidR="00BA5C63" w:rsidRPr="00BA5C63">
              <w:rPr>
                <w:rFonts w:ascii="Arial Black" w:eastAsia="Times New Roman" w:hAnsi="Arial Black" w:cs="Calibri"/>
                <w:b/>
                <w:bCs/>
                <w:sz w:val="32"/>
                <w:szCs w:val="32"/>
                <w:u w:val="single"/>
              </w:rPr>
              <w:t xml:space="preserve">KHSAA Regional </w:t>
            </w:r>
            <w:r w:rsidR="006F0EAF">
              <w:rPr>
                <w:rFonts w:ascii="Arial Black" w:eastAsia="Times New Roman" w:hAnsi="Arial Black" w:cs="Calibri"/>
                <w:b/>
                <w:bCs/>
                <w:sz w:val="32"/>
                <w:szCs w:val="32"/>
                <w:u w:val="single"/>
              </w:rPr>
              <w:t>Team Score Sheet</w:t>
            </w:r>
          </w:p>
        </w:tc>
        <w:tc>
          <w:tcPr>
            <w:tcW w:w="17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A5C63" w:rsidRDefault="00C13608" w:rsidP="00C13608">
            <w:pPr>
              <w:spacing w:after="0" w:line="240" w:lineRule="auto"/>
              <w:jc w:val="right"/>
              <w:rPr>
                <w:rFonts w:eastAsia="Times New Roman" w:cs="Calibri"/>
                <w:sz w:val="16"/>
                <w:szCs w:val="16"/>
              </w:rPr>
            </w:pPr>
            <w:r>
              <w:rPr>
                <w:rFonts w:eastAsia="Times New Roman" w:cs="Calibri"/>
                <w:sz w:val="16"/>
                <w:szCs w:val="16"/>
              </w:rPr>
              <w:t xml:space="preserve">KHSAA Form </w:t>
            </w:r>
            <w:r w:rsidR="00BA5C63" w:rsidRPr="00BA5C63">
              <w:rPr>
                <w:rFonts w:eastAsia="Times New Roman" w:cs="Calibri"/>
                <w:sz w:val="16"/>
                <w:szCs w:val="16"/>
              </w:rPr>
              <w:t>BW121</w:t>
            </w:r>
          </w:p>
          <w:p w:rsidR="008F7757" w:rsidRPr="00BA5C63" w:rsidRDefault="00C13608" w:rsidP="00C13608">
            <w:pPr>
              <w:spacing w:after="0" w:line="240" w:lineRule="auto"/>
              <w:jc w:val="right"/>
              <w:rPr>
                <w:rFonts w:eastAsia="Times New Roman" w:cs="Calibri"/>
                <w:sz w:val="16"/>
                <w:szCs w:val="16"/>
              </w:rPr>
            </w:pPr>
            <w:r>
              <w:rPr>
                <w:rFonts w:eastAsia="Times New Roman" w:cs="Calibri"/>
                <w:sz w:val="16"/>
                <w:szCs w:val="16"/>
              </w:rPr>
              <w:t xml:space="preserve">Rev. </w:t>
            </w:r>
            <w:r w:rsidR="006F0EAF">
              <w:rPr>
                <w:rFonts w:eastAsia="Times New Roman" w:cs="Calibri"/>
                <w:sz w:val="16"/>
                <w:szCs w:val="16"/>
              </w:rPr>
              <w:t>1/22</w:t>
            </w:r>
          </w:p>
        </w:tc>
      </w:tr>
      <w:tr w:rsidR="00BA5C63" w:rsidRPr="00BA5C63" w:rsidTr="00C13608">
        <w:trPr>
          <w:trHeight w:val="375"/>
        </w:trPr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A5C63" w:rsidRPr="00BA5C63" w:rsidRDefault="00BA5C63" w:rsidP="00BA5C63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</w:p>
        </w:tc>
        <w:tc>
          <w:tcPr>
            <w:tcW w:w="3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A5C63" w:rsidRPr="00BA5C63" w:rsidRDefault="00BA5C63" w:rsidP="00BA5C63">
            <w:pPr>
              <w:spacing w:after="0" w:line="240" w:lineRule="auto"/>
              <w:jc w:val="right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School:</w:t>
            </w:r>
          </w:p>
        </w:tc>
        <w:tc>
          <w:tcPr>
            <w:tcW w:w="16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A5C63" w:rsidRPr="00BA5C63" w:rsidRDefault="00BA5C63" w:rsidP="00BA5C63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 </w:t>
            </w:r>
          </w:p>
        </w:tc>
        <w:tc>
          <w:tcPr>
            <w:tcW w:w="3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A5C63" w:rsidRPr="00BA5C63" w:rsidRDefault="00BA5C63" w:rsidP="00BA5C63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 </w:t>
            </w:r>
          </w:p>
        </w:tc>
        <w:tc>
          <w:tcPr>
            <w:tcW w:w="33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A5C63" w:rsidRPr="00BA5C63" w:rsidRDefault="00BA5C63" w:rsidP="00BA5C63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 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A5C63" w:rsidRPr="00BA5C63" w:rsidRDefault="00BA5C63" w:rsidP="00BA5C63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</w:p>
        </w:tc>
      </w:tr>
      <w:tr w:rsidR="00BA5C63" w:rsidRPr="00BA5C63" w:rsidTr="00C13608">
        <w:trPr>
          <w:trHeight w:val="375"/>
        </w:trPr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A5C63" w:rsidRPr="00BA5C63" w:rsidRDefault="00BA5C63" w:rsidP="00BA5C63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</w:p>
        </w:tc>
        <w:tc>
          <w:tcPr>
            <w:tcW w:w="3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A5C63" w:rsidRPr="00BA5C63" w:rsidRDefault="00BA5C63" w:rsidP="00BA5C63">
            <w:pPr>
              <w:spacing w:after="0" w:line="240" w:lineRule="auto"/>
              <w:jc w:val="right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Teacher:</w:t>
            </w:r>
          </w:p>
        </w:tc>
        <w:tc>
          <w:tcPr>
            <w:tcW w:w="16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A5C63" w:rsidRPr="00BA5C63" w:rsidRDefault="00BA5C63" w:rsidP="00BA5C63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 </w:t>
            </w:r>
          </w:p>
        </w:tc>
        <w:tc>
          <w:tcPr>
            <w:tcW w:w="3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A5C63" w:rsidRPr="00BA5C63" w:rsidRDefault="00BA5C63" w:rsidP="00BA5C63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 </w:t>
            </w:r>
          </w:p>
        </w:tc>
        <w:tc>
          <w:tcPr>
            <w:tcW w:w="33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A5C63" w:rsidRPr="00BA5C63" w:rsidRDefault="00BA5C63" w:rsidP="00BA5C63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 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A5C63" w:rsidRPr="00BA5C63" w:rsidRDefault="00BA5C63" w:rsidP="00BA5C63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</w:p>
        </w:tc>
      </w:tr>
      <w:tr w:rsidR="00BA5C63" w:rsidRPr="00BA5C63" w:rsidTr="00C13608">
        <w:trPr>
          <w:trHeight w:val="375"/>
        </w:trPr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A5C63" w:rsidRPr="00BA5C63" w:rsidRDefault="00BA5C63" w:rsidP="00BA5C63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</w:p>
        </w:tc>
        <w:tc>
          <w:tcPr>
            <w:tcW w:w="3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A5C63" w:rsidRPr="00BA5C63" w:rsidRDefault="00BA5C63" w:rsidP="00BA5C63">
            <w:pPr>
              <w:spacing w:after="0" w:line="240" w:lineRule="auto"/>
              <w:jc w:val="right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Coach:</w:t>
            </w:r>
          </w:p>
        </w:tc>
        <w:tc>
          <w:tcPr>
            <w:tcW w:w="16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A5C63" w:rsidRPr="00BA5C63" w:rsidRDefault="00BA5C63" w:rsidP="00BA5C63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 </w:t>
            </w:r>
          </w:p>
        </w:tc>
        <w:tc>
          <w:tcPr>
            <w:tcW w:w="3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A5C63" w:rsidRPr="00BA5C63" w:rsidRDefault="00BA5C63" w:rsidP="00BA5C63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 </w:t>
            </w:r>
          </w:p>
        </w:tc>
        <w:tc>
          <w:tcPr>
            <w:tcW w:w="33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A5C63" w:rsidRPr="00BA5C63" w:rsidRDefault="00BA5C63" w:rsidP="00BA5C63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 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A5C63" w:rsidRPr="00BA5C63" w:rsidRDefault="00BA5C63" w:rsidP="00BA5C63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</w:p>
        </w:tc>
      </w:tr>
      <w:tr w:rsidR="00BA5C63" w:rsidRPr="00BA5C63" w:rsidTr="00C13608">
        <w:trPr>
          <w:trHeight w:val="375"/>
        </w:trPr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A5C63" w:rsidRPr="00BA5C63" w:rsidRDefault="00BA5C63" w:rsidP="00BA5C63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</w:p>
        </w:tc>
        <w:tc>
          <w:tcPr>
            <w:tcW w:w="3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A5C63" w:rsidRPr="00BA5C63" w:rsidRDefault="00BA5C63" w:rsidP="00BA5C63">
            <w:pPr>
              <w:spacing w:after="0" w:line="240" w:lineRule="auto"/>
              <w:jc w:val="right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Region</w:t>
            </w:r>
          </w:p>
        </w:tc>
        <w:tc>
          <w:tcPr>
            <w:tcW w:w="16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A5C63" w:rsidRPr="00BA5C63" w:rsidRDefault="00BA5C63" w:rsidP="00BA5C63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 </w:t>
            </w:r>
          </w:p>
        </w:tc>
        <w:tc>
          <w:tcPr>
            <w:tcW w:w="3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A5C63" w:rsidRPr="00BA5C63" w:rsidRDefault="00BA5C63" w:rsidP="00BA5C63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 </w:t>
            </w:r>
          </w:p>
        </w:tc>
        <w:tc>
          <w:tcPr>
            <w:tcW w:w="33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A5C63" w:rsidRPr="00BA5C63" w:rsidRDefault="00BA5C63" w:rsidP="00BA5C63">
            <w:pPr>
              <w:spacing w:after="0" w:line="240" w:lineRule="auto"/>
              <w:jc w:val="right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Lane #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A5C63" w:rsidRPr="00BA5C63" w:rsidRDefault="00BA5C63" w:rsidP="00BA5C63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</w:p>
        </w:tc>
      </w:tr>
      <w:tr w:rsidR="00BA5C63" w:rsidRPr="00BA5C63" w:rsidTr="00C13608">
        <w:trPr>
          <w:trHeight w:val="375"/>
        </w:trPr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A5C63" w:rsidRPr="00BA5C63" w:rsidRDefault="00BA5C63" w:rsidP="00BA5C63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</w:p>
        </w:tc>
        <w:tc>
          <w:tcPr>
            <w:tcW w:w="3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A5C63" w:rsidRPr="00BA5C63" w:rsidRDefault="00BA5C63" w:rsidP="00BA5C63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</w:p>
        </w:tc>
        <w:tc>
          <w:tcPr>
            <w:tcW w:w="1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A5C63" w:rsidRPr="00BA5C63" w:rsidRDefault="00BA5C63" w:rsidP="00BA5C63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A5C63" w:rsidRPr="00BA5C63" w:rsidRDefault="00BA5C63" w:rsidP="00BA5C63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</w:p>
        </w:tc>
        <w:tc>
          <w:tcPr>
            <w:tcW w:w="33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A5C63" w:rsidRPr="00BA5C63" w:rsidRDefault="00BA5C63" w:rsidP="00BA5C63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A5C63" w:rsidRPr="00BA5C63" w:rsidRDefault="00BA5C63" w:rsidP="00BA5C63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</w:p>
        </w:tc>
      </w:tr>
      <w:tr w:rsidR="00BA5C63" w:rsidRPr="00BA5C63" w:rsidTr="00C13608">
        <w:trPr>
          <w:trHeight w:val="375"/>
        </w:trPr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A5C63" w:rsidRPr="00BA5C63" w:rsidRDefault="00BA5C63" w:rsidP="00BA5C63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</w:p>
        </w:tc>
        <w:tc>
          <w:tcPr>
            <w:tcW w:w="3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A5C63" w:rsidRPr="00BA5C63" w:rsidRDefault="00BA5C63" w:rsidP="00A11AAC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Name</w:t>
            </w:r>
            <w:r w:rsidR="00A11AAC">
              <w:rPr>
                <w:rFonts w:eastAsia="Times New Roman" w:cs="Calibri"/>
                <w:sz w:val="28"/>
                <w:szCs w:val="28"/>
              </w:rPr>
              <w:t xml:space="preserve">                          Jersey # </w:t>
            </w:r>
          </w:p>
        </w:tc>
        <w:tc>
          <w:tcPr>
            <w:tcW w:w="1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A5C63" w:rsidRPr="00BA5C63" w:rsidRDefault="00BA5C63" w:rsidP="00BA5C63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Score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A5C63" w:rsidRPr="00BA5C63" w:rsidRDefault="00BA5C63" w:rsidP="00BA5C63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</w:p>
        </w:tc>
        <w:tc>
          <w:tcPr>
            <w:tcW w:w="33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A5C63" w:rsidRPr="00BA5C63" w:rsidRDefault="00A11AAC" w:rsidP="00BA5C63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Name</w:t>
            </w:r>
            <w:r>
              <w:rPr>
                <w:rFonts w:eastAsia="Times New Roman" w:cs="Calibri"/>
                <w:sz w:val="28"/>
                <w:szCs w:val="28"/>
              </w:rPr>
              <w:t xml:space="preserve">                          Jersey #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A5C63" w:rsidRPr="00BA5C63" w:rsidRDefault="00BA5C63" w:rsidP="00BA5C63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Score</w:t>
            </w:r>
          </w:p>
        </w:tc>
      </w:tr>
      <w:tr w:rsidR="00BA5C63" w:rsidRPr="00BA5C63" w:rsidTr="00C13608">
        <w:trPr>
          <w:trHeight w:val="375"/>
        </w:trPr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A5C63" w:rsidRPr="00BA5C63" w:rsidRDefault="00BA5C63" w:rsidP="00BA5C63">
            <w:pPr>
              <w:spacing w:after="0" w:line="240" w:lineRule="auto"/>
              <w:jc w:val="right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1</w:t>
            </w:r>
          </w:p>
        </w:tc>
        <w:tc>
          <w:tcPr>
            <w:tcW w:w="3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5C63" w:rsidRPr="00BA5C63" w:rsidRDefault="00BA5C63" w:rsidP="00BA5C63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 </w:t>
            </w:r>
          </w:p>
        </w:tc>
        <w:tc>
          <w:tcPr>
            <w:tcW w:w="16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5C63" w:rsidRPr="00BA5C63" w:rsidRDefault="00BA5C63" w:rsidP="00BA5C63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 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A5C63" w:rsidRPr="00BA5C63" w:rsidRDefault="00BA5C63" w:rsidP="00BA5C63">
            <w:pPr>
              <w:spacing w:after="0" w:line="240" w:lineRule="auto"/>
              <w:jc w:val="right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1</w:t>
            </w:r>
          </w:p>
        </w:tc>
        <w:tc>
          <w:tcPr>
            <w:tcW w:w="33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5C63" w:rsidRPr="00BA5C63" w:rsidRDefault="00BA5C63" w:rsidP="00BA5C63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 </w:t>
            </w:r>
          </w:p>
        </w:tc>
        <w:tc>
          <w:tcPr>
            <w:tcW w:w="13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5C63" w:rsidRPr="00BA5C63" w:rsidRDefault="00BA5C63" w:rsidP="00BA5C63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 </w:t>
            </w:r>
          </w:p>
        </w:tc>
      </w:tr>
      <w:tr w:rsidR="00BA5C63" w:rsidRPr="00BA5C63" w:rsidTr="00C13608">
        <w:trPr>
          <w:trHeight w:val="375"/>
        </w:trPr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A5C63" w:rsidRPr="00BA5C63" w:rsidRDefault="00BA5C63" w:rsidP="00BA5C63">
            <w:pPr>
              <w:spacing w:after="0" w:line="240" w:lineRule="auto"/>
              <w:jc w:val="right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2</w:t>
            </w:r>
          </w:p>
        </w:tc>
        <w:tc>
          <w:tcPr>
            <w:tcW w:w="34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5C63" w:rsidRPr="00BA5C63" w:rsidRDefault="00BA5C63" w:rsidP="00BA5C63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 </w:t>
            </w:r>
          </w:p>
        </w:tc>
        <w:tc>
          <w:tcPr>
            <w:tcW w:w="1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5C63" w:rsidRPr="00BA5C63" w:rsidRDefault="00BA5C63" w:rsidP="00BA5C63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 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A5C63" w:rsidRPr="00BA5C63" w:rsidRDefault="00BA5C63" w:rsidP="00BA5C63">
            <w:pPr>
              <w:spacing w:after="0" w:line="240" w:lineRule="auto"/>
              <w:jc w:val="right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2</w:t>
            </w:r>
          </w:p>
        </w:tc>
        <w:tc>
          <w:tcPr>
            <w:tcW w:w="3317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5C63" w:rsidRPr="00BA5C63" w:rsidRDefault="00BA5C63" w:rsidP="00BA5C63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 </w:t>
            </w:r>
          </w:p>
        </w:tc>
        <w:tc>
          <w:tcPr>
            <w:tcW w:w="13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5C63" w:rsidRPr="00BA5C63" w:rsidRDefault="00BA5C63" w:rsidP="00BA5C63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 </w:t>
            </w:r>
          </w:p>
        </w:tc>
      </w:tr>
      <w:tr w:rsidR="00BA5C63" w:rsidRPr="00BA5C63" w:rsidTr="00C13608">
        <w:trPr>
          <w:trHeight w:val="375"/>
        </w:trPr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A5C63" w:rsidRPr="00BA5C63" w:rsidRDefault="00BA5C63" w:rsidP="00BA5C63">
            <w:pPr>
              <w:spacing w:after="0" w:line="240" w:lineRule="auto"/>
              <w:jc w:val="right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3</w:t>
            </w:r>
          </w:p>
        </w:tc>
        <w:tc>
          <w:tcPr>
            <w:tcW w:w="34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5C63" w:rsidRPr="00BA5C63" w:rsidRDefault="00BA5C63" w:rsidP="00BA5C63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 </w:t>
            </w:r>
          </w:p>
        </w:tc>
        <w:tc>
          <w:tcPr>
            <w:tcW w:w="1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5C63" w:rsidRPr="00BA5C63" w:rsidRDefault="00BA5C63" w:rsidP="00BA5C63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 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A5C63" w:rsidRPr="00BA5C63" w:rsidRDefault="00BA5C63" w:rsidP="00BA5C63">
            <w:pPr>
              <w:spacing w:after="0" w:line="240" w:lineRule="auto"/>
              <w:jc w:val="right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3</w:t>
            </w:r>
          </w:p>
        </w:tc>
        <w:tc>
          <w:tcPr>
            <w:tcW w:w="3317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5C63" w:rsidRPr="00BA5C63" w:rsidRDefault="00BA5C63" w:rsidP="00BA5C63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 </w:t>
            </w:r>
          </w:p>
        </w:tc>
        <w:tc>
          <w:tcPr>
            <w:tcW w:w="13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5C63" w:rsidRPr="00BA5C63" w:rsidRDefault="00BA5C63" w:rsidP="00BA5C63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 </w:t>
            </w:r>
          </w:p>
        </w:tc>
      </w:tr>
      <w:tr w:rsidR="00BA5C63" w:rsidRPr="00BA5C63" w:rsidTr="00C13608">
        <w:trPr>
          <w:trHeight w:val="375"/>
        </w:trPr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A5C63" w:rsidRPr="00BA5C63" w:rsidRDefault="00BA5C63" w:rsidP="00BA5C63">
            <w:pPr>
              <w:spacing w:after="0" w:line="240" w:lineRule="auto"/>
              <w:jc w:val="right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4</w:t>
            </w:r>
          </w:p>
        </w:tc>
        <w:tc>
          <w:tcPr>
            <w:tcW w:w="34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5C63" w:rsidRPr="00BA5C63" w:rsidRDefault="00BA5C63" w:rsidP="00BA5C63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 </w:t>
            </w:r>
          </w:p>
        </w:tc>
        <w:tc>
          <w:tcPr>
            <w:tcW w:w="1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5C63" w:rsidRPr="00BA5C63" w:rsidRDefault="00BA5C63" w:rsidP="00BA5C63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 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A5C63" w:rsidRPr="00BA5C63" w:rsidRDefault="00BA5C63" w:rsidP="00BA5C63">
            <w:pPr>
              <w:spacing w:after="0" w:line="240" w:lineRule="auto"/>
              <w:jc w:val="right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4</w:t>
            </w:r>
          </w:p>
        </w:tc>
        <w:tc>
          <w:tcPr>
            <w:tcW w:w="3317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5C63" w:rsidRPr="00BA5C63" w:rsidRDefault="00BA5C63" w:rsidP="00BA5C63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 </w:t>
            </w:r>
          </w:p>
        </w:tc>
        <w:tc>
          <w:tcPr>
            <w:tcW w:w="13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5C63" w:rsidRPr="00BA5C63" w:rsidRDefault="00BA5C63" w:rsidP="00BA5C63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 </w:t>
            </w:r>
          </w:p>
        </w:tc>
      </w:tr>
      <w:tr w:rsidR="00BA5C63" w:rsidRPr="00BA5C63" w:rsidTr="00C13608">
        <w:trPr>
          <w:trHeight w:val="375"/>
        </w:trPr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A5C63" w:rsidRPr="00BA5C63" w:rsidRDefault="00BA5C63" w:rsidP="00BA5C63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</w:p>
        </w:tc>
        <w:tc>
          <w:tcPr>
            <w:tcW w:w="3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A5C63" w:rsidRPr="00BA5C63" w:rsidRDefault="00BA5C63" w:rsidP="00BA5C63">
            <w:pPr>
              <w:spacing w:after="0" w:line="240" w:lineRule="auto"/>
              <w:jc w:val="right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Total Pins</w:t>
            </w:r>
          </w:p>
        </w:tc>
        <w:tc>
          <w:tcPr>
            <w:tcW w:w="16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A5C63" w:rsidRPr="00BA5C63" w:rsidRDefault="00BA5C63" w:rsidP="00BA5C63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 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A5C63" w:rsidRPr="00BA5C63" w:rsidRDefault="00BA5C63" w:rsidP="00BA5C63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</w:p>
        </w:tc>
        <w:tc>
          <w:tcPr>
            <w:tcW w:w="33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A5C63" w:rsidRPr="00BA5C63" w:rsidRDefault="00BA5C63" w:rsidP="00BA5C63">
            <w:pPr>
              <w:spacing w:after="0" w:line="240" w:lineRule="auto"/>
              <w:jc w:val="right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Total Pins</w:t>
            </w:r>
          </w:p>
        </w:tc>
        <w:tc>
          <w:tcPr>
            <w:tcW w:w="1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A5C63" w:rsidRPr="00BA5C63" w:rsidRDefault="00BA5C63" w:rsidP="00BA5C63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 </w:t>
            </w:r>
          </w:p>
        </w:tc>
      </w:tr>
      <w:tr w:rsidR="00BA5C63" w:rsidRPr="00BA5C63" w:rsidTr="00496E8B">
        <w:trPr>
          <w:trHeight w:val="390"/>
        </w:trPr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A5C63" w:rsidRPr="00BA5C63" w:rsidRDefault="00BA5C63" w:rsidP="00BA5C63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</w:p>
        </w:tc>
        <w:tc>
          <w:tcPr>
            <w:tcW w:w="3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A5C63" w:rsidRPr="00BA5C63" w:rsidRDefault="000B7A40" w:rsidP="00BA5C63">
            <w:pPr>
              <w:spacing w:after="0" w:line="240" w:lineRule="auto"/>
              <w:jc w:val="right"/>
              <w:rPr>
                <w:rFonts w:eastAsia="Times New Roman" w:cs="Calibri"/>
                <w:sz w:val="28"/>
                <w:szCs w:val="28"/>
              </w:rPr>
            </w:pPr>
            <w:r>
              <w:rPr>
                <w:rFonts w:eastAsia="Times New Roman" w:cs="Calibri"/>
                <w:sz w:val="28"/>
                <w:szCs w:val="28"/>
              </w:rPr>
              <w:t>Minus Drop</w:t>
            </w:r>
          </w:p>
        </w:tc>
        <w:tc>
          <w:tcPr>
            <w:tcW w:w="1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A5C63" w:rsidRPr="00BA5C63" w:rsidRDefault="00BA5C63" w:rsidP="00BA5C63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A5C63" w:rsidRPr="00BA5C63" w:rsidRDefault="00BA5C63" w:rsidP="00BA5C63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</w:p>
        </w:tc>
        <w:tc>
          <w:tcPr>
            <w:tcW w:w="33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A5C63" w:rsidRPr="00BA5C63" w:rsidRDefault="000B7A40" w:rsidP="00BA5C63">
            <w:pPr>
              <w:spacing w:after="0" w:line="240" w:lineRule="auto"/>
              <w:jc w:val="right"/>
              <w:rPr>
                <w:rFonts w:eastAsia="Times New Roman" w:cs="Calibri"/>
                <w:sz w:val="28"/>
                <w:szCs w:val="28"/>
              </w:rPr>
            </w:pPr>
            <w:r>
              <w:rPr>
                <w:rFonts w:eastAsia="Times New Roman" w:cs="Calibri"/>
                <w:sz w:val="28"/>
                <w:szCs w:val="28"/>
              </w:rPr>
              <w:t>Minus Drop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BA5C63" w:rsidRPr="00BA5C63" w:rsidRDefault="00BA5C63" w:rsidP="00BA5C63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</w:p>
        </w:tc>
        <w:bookmarkStart w:id="0" w:name="_GoBack"/>
        <w:bookmarkEnd w:id="0"/>
      </w:tr>
      <w:tr w:rsidR="00BA5C63" w:rsidRPr="00BA5C63" w:rsidTr="00C13608">
        <w:trPr>
          <w:trHeight w:val="390"/>
        </w:trPr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A5C63" w:rsidRPr="00BA5C63" w:rsidRDefault="00BA5C63" w:rsidP="00BA5C63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</w:p>
        </w:tc>
        <w:tc>
          <w:tcPr>
            <w:tcW w:w="3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A5C63" w:rsidRPr="00BA5C63" w:rsidRDefault="00BA5C63" w:rsidP="00BA5C63">
            <w:pPr>
              <w:spacing w:after="0" w:line="240" w:lineRule="auto"/>
              <w:jc w:val="right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 xml:space="preserve">Total  </w:t>
            </w:r>
          </w:p>
        </w:tc>
        <w:tc>
          <w:tcPr>
            <w:tcW w:w="163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BA5C63" w:rsidRPr="00BA5C63" w:rsidRDefault="00BA5C63" w:rsidP="00BA5C63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 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A5C63" w:rsidRPr="00BA5C63" w:rsidRDefault="00BA5C63" w:rsidP="00BA5C63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</w:p>
        </w:tc>
        <w:tc>
          <w:tcPr>
            <w:tcW w:w="33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A5C63" w:rsidRPr="00BA5C63" w:rsidRDefault="00BA5C63" w:rsidP="00BA5C63">
            <w:pPr>
              <w:spacing w:after="0" w:line="240" w:lineRule="auto"/>
              <w:jc w:val="right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 xml:space="preserve">Total  </w:t>
            </w:r>
          </w:p>
        </w:tc>
        <w:tc>
          <w:tcPr>
            <w:tcW w:w="134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BA5C63" w:rsidRPr="00BA5C63" w:rsidRDefault="00BA5C63" w:rsidP="00BA5C63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 </w:t>
            </w:r>
          </w:p>
        </w:tc>
      </w:tr>
      <w:tr w:rsidR="00BA5C63" w:rsidRPr="00BA5C63" w:rsidTr="00C13608">
        <w:trPr>
          <w:trHeight w:val="390"/>
        </w:trPr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A5C63" w:rsidRPr="00BA5C63" w:rsidRDefault="00BA5C63" w:rsidP="00BA5C63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</w:p>
        </w:tc>
        <w:tc>
          <w:tcPr>
            <w:tcW w:w="3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A5C63" w:rsidRPr="00BA5C63" w:rsidRDefault="00BA5C63" w:rsidP="00BA5C63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</w:p>
        </w:tc>
        <w:tc>
          <w:tcPr>
            <w:tcW w:w="1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A5C63" w:rsidRPr="00BA5C63" w:rsidRDefault="00BA5C63" w:rsidP="00BA5C63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A5C63" w:rsidRPr="00BA5C63" w:rsidRDefault="00BA5C63" w:rsidP="00BA5C63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</w:p>
        </w:tc>
        <w:tc>
          <w:tcPr>
            <w:tcW w:w="33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A5C63" w:rsidRPr="00BA5C63" w:rsidRDefault="00BA5C63" w:rsidP="00BA5C63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A5C63" w:rsidRPr="00BA5C63" w:rsidRDefault="00BA5C63" w:rsidP="00BA5C63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</w:p>
        </w:tc>
      </w:tr>
      <w:tr w:rsidR="00BA5C63" w:rsidRPr="00BA5C63" w:rsidTr="00C13608">
        <w:trPr>
          <w:trHeight w:val="390"/>
        </w:trPr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A5C63" w:rsidRPr="00BA5C63" w:rsidRDefault="00BA5C63" w:rsidP="00BA5C63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</w:p>
        </w:tc>
        <w:tc>
          <w:tcPr>
            <w:tcW w:w="3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A5C63" w:rsidRPr="00BA5C63" w:rsidRDefault="00BA5C63" w:rsidP="00BA5C63">
            <w:pPr>
              <w:spacing w:after="0" w:line="240" w:lineRule="auto"/>
              <w:jc w:val="right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Team Total</w:t>
            </w:r>
          </w:p>
        </w:tc>
        <w:tc>
          <w:tcPr>
            <w:tcW w:w="163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BA5C63" w:rsidRPr="00BA5C63" w:rsidRDefault="00BA5C63" w:rsidP="00BA5C63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 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A5C63" w:rsidRPr="00BA5C63" w:rsidRDefault="00BA5C63" w:rsidP="00BA5C63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</w:p>
        </w:tc>
        <w:tc>
          <w:tcPr>
            <w:tcW w:w="33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A5C63" w:rsidRPr="00BA5C63" w:rsidRDefault="00BA5C63" w:rsidP="00BA5C63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A5C63" w:rsidRPr="00BA5C63" w:rsidRDefault="00BA5C63" w:rsidP="00BA5C63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</w:p>
        </w:tc>
      </w:tr>
      <w:tr w:rsidR="00BA5C63" w:rsidRPr="00BA5C63" w:rsidTr="00C13608">
        <w:trPr>
          <w:trHeight w:val="375"/>
        </w:trPr>
        <w:tc>
          <w:tcPr>
            <w:tcW w:w="557" w:type="dxa"/>
            <w:tcBorders>
              <w:top w:val="nil"/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A5C63" w:rsidRPr="00BA5C63" w:rsidRDefault="00BA5C63" w:rsidP="00BA5C63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 </w:t>
            </w:r>
          </w:p>
        </w:tc>
        <w:tc>
          <w:tcPr>
            <w:tcW w:w="3443" w:type="dxa"/>
            <w:tcBorders>
              <w:top w:val="nil"/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A5C63" w:rsidRPr="00BA5C63" w:rsidRDefault="00BA5C63" w:rsidP="00BA5C63">
            <w:pPr>
              <w:spacing w:after="0" w:line="240" w:lineRule="auto"/>
              <w:jc w:val="right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 </w:t>
            </w:r>
          </w:p>
        </w:tc>
        <w:tc>
          <w:tcPr>
            <w:tcW w:w="1631" w:type="dxa"/>
            <w:tcBorders>
              <w:top w:val="nil"/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A5C63" w:rsidRPr="00BA5C63" w:rsidRDefault="00BA5C63" w:rsidP="00BA5C63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 </w:t>
            </w:r>
          </w:p>
        </w:tc>
        <w:tc>
          <w:tcPr>
            <w:tcW w:w="395" w:type="dxa"/>
            <w:tcBorders>
              <w:top w:val="nil"/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A5C63" w:rsidRPr="00BA5C63" w:rsidRDefault="00BA5C63" w:rsidP="00BA5C63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 </w:t>
            </w:r>
          </w:p>
        </w:tc>
        <w:tc>
          <w:tcPr>
            <w:tcW w:w="3317" w:type="dxa"/>
            <w:gridSpan w:val="3"/>
            <w:tcBorders>
              <w:top w:val="nil"/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A5C63" w:rsidRPr="00BA5C63" w:rsidRDefault="00BA5C63" w:rsidP="00BA5C63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 </w:t>
            </w:r>
          </w:p>
        </w:tc>
        <w:tc>
          <w:tcPr>
            <w:tcW w:w="1349" w:type="dxa"/>
            <w:tcBorders>
              <w:top w:val="nil"/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A5C63" w:rsidRPr="00BA5C63" w:rsidRDefault="00BA5C63" w:rsidP="00BA5C63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 </w:t>
            </w:r>
          </w:p>
        </w:tc>
      </w:tr>
      <w:tr w:rsidR="00BA5C63" w:rsidRPr="00BA5C63" w:rsidTr="00C13608">
        <w:trPr>
          <w:trHeight w:val="300"/>
        </w:trPr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A5C63" w:rsidRPr="00BA5C63" w:rsidRDefault="00BA5C63" w:rsidP="00BA5C63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340"/>
            </w:tblGrid>
            <w:tr w:rsidR="00BA5C63" w:rsidRPr="00BA5C63">
              <w:trPr>
                <w:trHeight w:val="300"/>
                <w:tblCellSpacing w:w="0" w:type="dxa"/>
              </w:trPr>
              <w:tc>
                <w:tcPr>
                  <w:tcW w:w="3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BA5C63" w:rsidRPr="00BA5C63" w:rsidRDefault="00BA5C63" w:rsidP="00BA5C63">
                  <w:pPr>
                    <w:spacing w:after="0" w:line="240" w:lineRule="auto"/>
                    <w:rPr>
                      <w:rFonts w:eastAsia="Times New Roman" w:cs="Calibri"/>
                      <w:color w:val="000000"/>
                    </w:rPr>
                  </w:pPr>
                </w:p>
              </w:tc>
            </w:tr>
          </w:tbl>
          <w:p w:rsidR="00BA5C63" w:rsidRPr="00BA5C63" w:rsidRDefault="00BA5C63" w:rsidP="00BA5C63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3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A5C63" w:rsidRPr="00BA5C63" w:rsidRDefault="00BA5C63" w:rsidP="00BA5C63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A5C63" w:rsidRPr="00BA5C63" w:rsidRDefault="00BA5C63" w:rsidP="00BA5C63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A5C63" w:rsidRPr="00BA5C63" w:rsidRDefault="00BA5C63" w:rsidP="00BA5C63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33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A5C63" w:rsidRPr="00BA5C63" w:rsidRDefault="00BA5C63" w:rsidP="00BA5C63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A5C63" w:rsidRPr="00BA5C63" w:rsidRDefault="00BA5C63" w:rsidP="00BA5C63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</w:tr>
      <w:tr w:rsidR="006F0EAF" w:rsidRPr="00BA5C63" w:rsidTr="00C13608">
        <w:trPr>
          <w:trHeight w:val="495"/>
        </w:trPr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F0EAF" w:rsidRPr="00BA5C63" w:rsidRDefault="006F0EAF" w:rsidP="006F0EAF">
            <w:pPr>
              <w:spacing w:after="0" w:line="240" w:lineRule="auto"/>
              <w:jc w:val="center"/>
              <w:rPr>
                <w:rFonts w:ascii="Arial Black" w:eastAsia="Times New Roman" w:hAnsi="Arial Black" w:cs="Calibri"/>
                <w:b/>
                <w:bCs/>
                <w:sz w:val="32"/>
                <w:szCs w:val="32"/>
                <w:u w:val="single"/>
              </w:rPr>
            </w:pPr>
          </w:p>
        </w:tc>
        <w:tc>
          <w:tcPr>
            <w:tcW w:w="8515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F0EAF" w:rsidRPr="00BA5C63" w:rsidRDefault="00471EB0" w:rsidP="00471EB0">
            <w:pPr>
              <w:spacing w:after="0" w:line="240" w:lineRule="auto"/>
              <w:rPr>
                <w:rFonts w:ascii="Arial Black" w:eastAsia="Times New Roman" w:hAnsi="Arial Black" w:cs="Calibri"/>
                <w:b/>
                <w:bCs/>
                <w:sz w:val="32"/>
                <w:szCs w:val="32"/>
                <w:u w:val="single"/>
              </w:rPr>
            </w:pPr>
            <w:r>
              <w:rPr>
                <w:rFonts w:eastAsia="Times New Roman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>
                  <wp:simplePos x="0" y="0"/>
                  <wp:positionH relativeFrom="column">
                    <wp:posOffset>-446405</wp:posOffset>
                  </wp:positionH>
                  <wp:positionV relativeFrom="paragraph">
                    <wp:posOffset>-69850</wp:posOffset>
                  </wp:positionV>
                  <wp:extent cx="1022985" cy="428625"/>
                  <wp:effectExtent l="0" t="0" r="5715" b="9525"/>
                  <wp:wrapNone/>
                  <wp:docPr id="8" name="Picture 8" descr="Transpar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Transparen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2985" cy="4286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ascii="Arial Black" w:eastAsia="Times New Roman" w:hAnsi="Arial Black" w:cs="Calibri"/>
                <w:b/>
                <w:bCs/>
                <w:sz w:val="32"/>
                <w:szCs w:val="32"/>
                <w:u w:val="single"/>
              </w:rPr>
              <w:t xml:space="preserve">    </w:t>
            </w:r>
            <w:r w:rsidRPr="00471EB0">
              <w:rPr>
                <w:rFonts w:ascii="Arial Black" w:eastAsia="Times New Roman" w:hAnsi="Arial Black" w:cs="Calibri"/>
                <w:b/>
                <w:bCs/>
                <w:sz w:val="32"/>
                <w:szCs w:val="32"/>
              </w:rPr>
              <w:t xml:space="preserve">             </w:t>
            </w:r>
            <w:r>
              <w:rPr>
                <w:rFonts w:ascii="Arial Black" w:eastAsia="Times New Roman" w:hAnsi="Arial Black" w:cs="Calibri"/>
                <w:b/>
                <w:bCs/>
                <w:sz w:val="32"/>
                <w:szCs w:val="32"/>
                <w:u w:val="single"/>
              </w:rPr>
              <w:t xml:space="preserve"> </w:t>
            </w:r>
            <w:r w:rsidR="006F0EAF" w:rsidRPr="00BA5C63">
              <w:rPr>
                <w:rFonts w:ascii="Arial Black" w:eastAsia="Times New Roman" w:hAnsi="Arial Black" w:cs="Calibri"/>
                <w:b/>
                <w:bCs/>
                <w:sz w:val="32"/>
                <w:szCs w:val="32"/>
                <w:u w:val="single"/>
              </w:rPr>
              <w:t xml:space="preserve">KHSAA Regional </w:t>
            </w:r>
            <w:r w:rsidR="006F0EAF">
              <w:rPr>
                <w:rFonts w:ascii="Arial Black" w:eastAsia="Times New Roman" w:hAnsi="Arial Black" w:cs="Calibri"/>
                <w:b/>
                <w:bCs/>
                <w:sz w:val="32"/>
                <w:szCs w:val="32"/>
                <w:u w:val="single"/>
              </w:rPr>
              <w:t>Team Score Sheet</w:t>
            </w:r>
          </w:p>
        </w:tc>
        <w:tc>
          <w:tcPr>
            <w:tcW w:w="16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F0EAF" w:rsidRDefault="006F0EAF" w:rsidP="006F0EAF">
            <w:pPr>
              <w:spacing w:after="0" w:line="240" w:lineRule="auto"/>
              <w:jc w:val="right"/>
              <w:rPr>
                <w:rFonts w:eastAsia="Times New Roman" w:cs="Calibri"/>
                <w:sz w:val="16"/>
                <w:szCs w:val="16"/>
              </w:rPr>
            </w:pPr>
            <w:r>
              <w:rPr>
                <w:rFonts w:eastAsia="Times New Roman" w:cs="Calibri"/>
                <w:sz w:val="16"/>
                <w:szCs w:val="16"/>
              </w:rPr>
              <w:t xml:space="preserve">KHSAA Form </w:t>
            </w:r>
            <w:r w:rsidRPr="00BA5C63">
              <w:rPr>
                <w:rFonts w:eastAsia="Times New Roman" w:cs="Calibri"/>
                <w:sz w:val="16"/>
                <w:szCs w:val="16"/>
              </w:rPr>
              <w:t>BW121</w:t>
            </w:r>
          </w:p>
          <w:p w:rsidR="006F0EAF" w:rsidRPr="00BA5C63" w:rsidRDefault="006F0EAF" w:rsidP="006F0EAF">
            <w:pPr>
              <w:spacing w:after="0" w:line="240" w:lineRule="auto"/>
              <w:jc w:val="right"/>
              <w:rPr>
                <w:rFonts w:eastAsia="Times New Roman" w:cs="Calibri"/>
                <w:sz w:val="16"/>
                <w:szCs w:val="16"/>
              </w:rPr>
            </w:pPr>
            <w:r>
              <w:rPr>
                <w:rFonts w:eastAsia="Times New Roman" w:cs="Calibri"/>
                <w:sz w:val="16"/>
                <w:szCs w:val="16"/>
              </w:rPr>
              <w:t>Rev. 1/22</w:t>
            </w:r>
          </w:p>
        </w:tc>
      </w:tr>
      <w:tr w:rsidR="006F0EAF" w:rsidRPr="00BA5C63" w:rsidTr="00C13608">
        <w:trPr>
          <w:trHeight w:val="375"/>
        </w:trPr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F0EAF" w:rsidRPr="00BA5C63" w:rsidRDefault="006F0EAF" w:rsidP="006F0EAF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</w:p>
        </w:tc>
        <w:tc>
          <w:tcPr>
            <w:tcW w:w="3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F0EAF" w:rsidRPr="00BA5C63" w:rsidRDefault="006F0EAF" w:rsidP="006F0EAF">
            <w:pPr>
              <w:spacing w:after="0" w:line="240" w:lineRule="auto"/>
              <w:jc w:val="right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School:</w:t>
            </w:r>
          </w:p>
        </w:tc>
        <w:tc>
          <w:tcPr>
            <w:tcW w:w="16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F0EAF" w:rsidRPr="00BA5C63" w:rsidRDefault="006F0EAF" w:rsidP="006F0EAF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 </w:t>
            </w:r>
          </w:p>
        </w:tc>
        <w:tc>
          <w:tcPr>
            <w:tcW w:w="3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F0EAF" w:rsidRPr="00BA5C63" w:rsidRDefault="006F0EAF" w:rsidP="006F0EAF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 </w:t>
            </w:r>
          </w:p>
        </w:tc>
        <w:tc>
          <w:tcPr>
            <w:tcW w:w="33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F0EAF" w:rsidRPr="00BA5C63" w:rsidRDefault="006F0EAF" w:rsidP="006F0EAF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 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F0EAF" w:rsidRPr="00BA5C63" w:rsidRDefault="006F0EAF" w:rsidP="006F0EAF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</w:p>
        </w:tc>
      </w:tr>
      <w:tr w:rsidR="006F0EAF" w:rsidRPr="00BA5C63" w:rsidTr="00C13608">
        <w:trPr>
          <w:trHeight w:val="375"/>
        </w:trPr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F0EAF" w:rsidRPr="00BA5C63" w:rsidRDefault="006F0EAF" w:rsidP="006F0EAF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</w:p>
        </w:tc>
        <w:tc>
          <w:tcPr>
            <w:tcW w:w="3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F0EAF" w:rsidRPr="00BA5C63" w:rsidRDefault="006F0EAF" w:rsidP="006F0EAF">
            <w:pPr>
              <w:spacing w:after="0" w:line="240" w:lineRule="auto"/>
              <w:jc w:val="right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Teacher:</w:t>
            </w:r>
          </w:p>
        </w:tc>
        <w:tc>
          <w:tcPr>
            <w:tcW w:w="16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F0EAF" w:rsidRPr="00BA5C63" w:rsidRDefault="006F0EAF" w:rsidP="006F0EAF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 </w:t>
            </w:r>
          </w:p>
        </w:tc>
        <w:tc>
          <w:tcPr>
            <w:tcW w:w="3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F0EAF" w:rsidRPr="00BA5C63" w:rsidRDefault="006F0EAF" w:rsidP="006F0EAF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 </w:t>
            </w:r>
          </w:p>
        </w:tc>
        <w:tc>
          <w:tcPr>
            <w:tcW w:w="33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F0EAF" w:rsidRPr="00BA5C63" w:rsidRDefault="006F0EAF" w:rsidP="006F0EAF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 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F0EAF" w:rsidRPr="00BA5C63" w:rsidRDefault="006F0EAF" w:rsidP="006F0EAF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</w:p>
        </w:tc>
      </w:tr>
      <w:tr w:rsidR="006F0EAF" w:rsidRPr="00BA5C63" w:rsidTr="00C13608">
        <w:trPr>
          <w:trHeight w:val="375"/>
        </w:trPr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F0EAF" w:rsidRPr="00BA5C63" w:rsidRDefault="006F0EAF" w:rsidP="006F0EAF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</w:p>
        </w:tc>
        <w:tc>
          <w:tcPr>
            <w:tcW w:w="3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F0EAF" w:rsidRPr="00BA5C63" w:rsidRDefault="006F0EAF" w:rsidP="006F0EAF">
            <w:pPr>
              <w:spacing w:after="0" w:line="240" w:lineRule="auto"/>
              <w:jc w:val="right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Coach:</w:t>
            </w:r>
          </w:p>
        </w:tc>
        <w:tc>
          <w:tcPr>
            <w:tcW w:w="16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F0EAF" w:rsidRPr="00BA5C63" w:rsidRDefault="006F0EAF" w:rsidP="006F0EAF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 </w:t>
            </w:r>
          </w:p>
        </w:tc>
        <w:tc>
          <w:tcPr>
            <w:tcW w:w="3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F0EAF" w:rsidRPr="00BA5C63" w:rsidRDefault="006F0EAF" w:rsidP="006F0EAF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 </w:t>
            </w:r>
          </w:p>
        </w:tc>
        <w:tc>
          <w:tcPr>
            <w:tcW w:w="331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F0EAF" w:rsidRPr="00BA5C63" w:rsidRDefault="006F0EAF" w:rsidP="006F0EAF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 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F0EAF" w:rsidRPr="00BA5C63" w:rsidRDefault="006F0EAF" w:rsidP="006F0EAF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</w:p>
        </w:tc>
      </w:tr>
      <w:tr w:rsidR="006F0EAF" w:rsidRPr="00BA5C63" w:rsidTr="00C13608">
        <w:trPr>
          <w:trHeight w:val="375"/>
        </w:trPr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F0EAF" w:rsidRPr="00BA5C63" w:rsidRDefault="006F0EAF" w:rsidP="006F0EAF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</w:p>
        </w:tc>
        <w:tc>
          <w:tcPr>
            <w:tcW w:w="3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F0EAF" w:rsidRPr="00BA5C63" w:rsidRDefault="006F0EAF" w:rsidP="006F0EAF">
            <w:pPr>
              <w:spacing w:after="0" w:line="240" w:lineRule="auto"/>
              <w:jc w:val="right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Region</w:t>
            </w:r>
          </w:p>
        </w:tc>
        <w:tc>
          <w:tcPr>
            <w:tcW w:w="16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F0EAF" w:rsidRPr="00BA5C63" w:rsidRDefault="006F0EAF" w:rsidP="006F0EAF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 </w:t>
            </w:r>
          </w:p>
        </w:tc>
        <w:tc>
          <w:tcPr>
            <w:tcW w:w="3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F0EAF" w:rsidRPr="00BA5C63" w:rsidRDefault="006F0EAF" w:rsidP="006F0EAF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 </w:t>
            </w:r>
          </w:p>
        </w:tc>
        <w:tc>
          <w:tcPr>
            <w:tcW w:w="33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F0EAF" w:rsidRPr="00BA5C63" w:rsidRDefault="006F0EAF" w:rsidP="006F0EAF">
            <w:pPr>
              <w:spacing w:after="0" w:line="240" w:lineRule="auto"/>
              <w:jc w:val="right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Lane #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F0EAF" w:rsidRPr="00BA5C63" w:rsidRDefault="006F0EAF" w:rsidP="006F0EAF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</w:p>
        </w:tc>
      </w:tr>
      <w:tr w:rsidR="006F0EAF" w:rsidRPr="00BA5C63" w:rsidTr="00C13608">
        <w:trPr>
          <w:trHeight w:val="375"/>
        </w:trPr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F0EAF" w:rsidRPr="00BA5C63" w:rsidRDefault="006F0EAF" w:rsidP="006F0EAF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</w:p>
        </w:tc>
        <w:tc>
          <w:tcPr>
            <w:tcW w:w="3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F0EAF" w:rsidRPr="00BA5C63" w:rsidRDefault="006F0EAF" w:rsidP="006F0EAF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</w:p>
        </w:tc>
        <w:tc>
          <w:tcPr>
            <w:tcW w:w="1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F0EAF" w:rsidRPr="00BA5C63" w:rsidRDefault="006F0EAF" w:rsidP="006F0EAF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F0EAF" w:rsidRPr="00BA5C63" w:rsidRDefault="006F0EAF" w:rsidP="006F0EAF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</w:p>
        </w:tc>
        <w:tc>
          <w:tcPr>
            <w:tcW w:w="33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F0EAF" w:rsidRPr="00BA5C63" w:rsidRDefault="006F0EAF" w:rsidP="006F0EAF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F0EAF" w:rsidRPr="00BA5C63" w:rsidRDefault="006F0EAF" w:rsidP="006F0EAF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</w:p>
        </w:tc>
      </w:tr>
      <w:tr w:rsidR="006F0EAF" w:rsidRPr="00BA5C63" w:rsidTr="00C13608">
        <w:trPr>
          <w:trHeight w:val="375"/>
        </w:trPr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F0EAF" w:rsidRPr="00BA5C63" w:rsidRDefault="006F0EAF" w:rsidP="006F0EAF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</w:p>
        </w:tc>
        <w:tc>
          <w:tcPr>
            <w:tcW w:w="3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F0EAF" w:rsidRPr="00BA5C63" w:rsidRDefault="006F0EAF" w:rsidP="006F0EAF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Name</w:t>
            </w:r>
            <w:r>
              <w:rPr>
                <w:rFonts w:eastAsia="Times New Roman" w:cs="Calibri"/>
                <w:sz w:val="28"/>
                <w:szCs w:val="28"/>
              </w:rPr>
              <w:t xml:space="preserve">                          Jersey #</w:t>
            </w:r>
          </w:p>
        </w:tc>
        <w:tc>
          <w:tcPr>
            <w:tcW w:w="1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F0EAF" w:rsidRPr="00BA5C63" w:rsidRDefault="006F0EAF" w:rsidP="006F0EAF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Score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F0EAF" w:rsidRPr="00BA5C63" w:rsidRDefault="006F0EAF" w:rsidP="006F0EAF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</w:p>
        </w:tc>
        <w:tc>
          <w:tcPr>
            <w:tcW w:w="33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F0EAF" w:rsidRPr="00BA5C63" w:rsidRDefault="006F0EAF" w:rsidP="006F0EAF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Name</w:t>
            </w:r>
            <w:r>
              <w:rPr>
                <w:rFonts w:eastAsia="Times New Roman" w:cs="Calibri"/>
                <w:sz w:val="28"/>
                <w:szCs w:val="28"/>
              </w:rPr>
              <w:t xml:space="preserve">                          Jersey #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F0EAF" w:rsidRPr="00BA5C63" w:rsidRDefault="006F0EAF" w:rsidP="006F0EAF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Score</w:t>
            </w:r>
          </w:p>
        </w:tc>
      </w:tr>
      <w:tr w:rsidR="006F0EAF" w:rsidRPr="00BA5C63" w:rsidTr="00C13608">
        <w:trPr>
          <w:trHeight w:val="375"/>
        </w:trPr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F0EAF" w:rsidRPr="00BA5C63" w:rsidRDefault="006F0EAF" w:rsidP="006F0EAF">
            <w:pPr>
              <w:spacing w:after="0" w:line="240" w:lineRule="auto"/>
              <w:jc w:val="right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1</w:t>
            </w:r>
          </w:p>
        </w:tc>
        <w:tc>
          <w:tcPr>
            <w:tcW w:w="3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F0EAF" w:rsidRPr="00BA5C63" w:rsidRDefault="006F0EAF" w:rsidP="006F0EAF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 </w:t>
            </w:r>
          </w:p>
        </w:tc>
        <w:tc>
          <w:tcPr>
            <w:tcW w:w="16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F0EAF" w:rsidRPr="00BA5C63" w:rsidRDefault="006F0EAF" w:rsidP="006F0EAF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 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F0EAF" w:rsidRPr="00BA5C63" w:rsidRDefault="006F0EAF" w:rsidP="006F0EAF">
            <w:pPr>
              <w:spacing w:after="0" w:line="240" w:lineRule="auto"/>
              <w:jc w:val="right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1</w:t>
            </w:r>
          </w:p>
        </w:tc>
        <w:tc>
          <w:tcPr>
            <w:tcW w:w="331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F0EAF" w:rsidRPr="00BA5C63" w:rsidRDefault="006F0EAF" w:rsidP="006F0EAF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 </w:t>
            </w:r>
          </w:p>
        </w:tc>
        <w:tc>
          <w:tcPr>
            <w:tcW w:w="13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F0EAF" w:rsidRPr="00BA5C63" w:rsidRDefault="006F0EAF" w:rsidP="006F0EAF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 </w:t>
            </w:r>
          </w:p>
        </w:tc>
      </w:tr>
      <w:tr w:rsidR="006F0EAF" w:rsidRPr="00BA5C63" w:rsidTr="00C13608">
        <w:trPr>
          <w:trHeight w:val="375"/>
        </w:trPr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F0EAF" w:rsidRPr="00BA5C63" w:rsidRDefault="006F0EAF" w:rsidP="006F0EAF">
            <w:pPr>
              <w:spacing w:after="0" w:line="240" w:lineRule="auto"/>
              <w:jc w:val="right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2</w:t>
            </w:r>
          </w:p>
        </w:tc>
        <w:tc>
          <w:tcPr>
            <w:tcW w:w="34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F0EAF" w:rsidRPr="00BA5C63" w:rsidRDefault="006F0EAF" w:rsidP="006F0EAF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 </w:t>
            </w:r>
          </w:p>
        </w:tc>
        <w:tc>
          <w:tcPr>
            <w:tcW w:w="1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F0EAF" w:rsidRPr="00BA5C63" w:rsidRDefault="006F0EAF" w:rsidP="006F0EAF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 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F0EAF" w:rsidRPr="00BA5C63" w:rsidRDefault="006F0EAF" w:rsidP="006F0EAF">
            <w:pPr>
              <w:spacing w:after="0" w:line="240" w:lineRule="auto"/>
              <w:jc w:val="right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2</w:t>
            </w:r>
          </w:p>
        </w:tc>
        <w:tc>
          <w:tcPr>
            <w:tcW w:w="3317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F0EAF" w:rsidRPr="00BA5C63" w:rsidRDefault="006F0EAF" w:rsidP="006F0EAF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 </w:t>
            </w:r>
          </w:p>
        </w:tc>
        <w:tc>
          <w:tcPr>
            <w:tcW w:w="13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F0EAF" w:rsidRPr="00BA5C63" w:rsidRDefault="006F0EAF" w:rsidP="006F0EAF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 </w:t>
            </w:r>
          </w:p>
        </w:tc>
      </w:tr>
      <w:tr w:rsidR="006F0EAF" w:rsidRPr="00BA5C63" w:rsidTr="00C13608">
        <w:trPr>
          <w:trHeight w:val="375"/>
        </w:trPr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F0EAF" w:rsidRPr="00BA5C63" w:rsidRDefault="006F0EAF" w:rsidP="006F0EAF">
            <w:pPr>
              <w:spacing w:after="0" w:line="240" w:lineRule="auto"/>
              <w:jc w:val="right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3</w:t>
            </w:r>
          </w:p>
        </w:tc>
        <w:tc>
          <w:tcPr>
            <w:tcW w:w="34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F0EAF" w:rsidRPr="00BA5C63" w:rsidRDefault="006F0EAF" w:rsidP="006F0EAF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 </w:t>
            </w:r>
          </w:p>
        </w:tc>
        <w:tc>
          <w:tcPr>
            <w:tcW w:w="1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F0EAF" w:rsidRPr="00BA5C63" w:rsidRDefault="006F0EAF" w:rsidP="006F0EAF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 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F0EAF" w:rsidRPr="00BA5C63" w:rsidRDefault="006F0EAF" w:rsidP="006F0EAF">
            <w:pPr>
              <w:spacing w:after="0" w:line="240" w:lineRule="auto"/>
              <w:jc w:val="right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3</w:t>
            </w:r>
          </w:p>
        </w:tc>
        <w:tc>
          <w:tcPr>
            <w:tcW w:w="3317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F0EAF" w:rsidRPr="00BA5C63" w:rsidRDefault="006F0EAF" w:rsidP="006F0EAF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 </w:t>
            </w:r>
          </w:p>
        </w:tc>
        <w:tc>
          <w:tcPr>
            <w:tcW w:w="13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F0EAF" w:rsidRPr="00BA5C63" w:rsidRDefault="006F0EAF" w:rsidP="006F0EAF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 </w:t>
            </w:r>
          </w:p>
        </w:tc>
      </w:tr>
      <w:tr w:rsidR="006F0EAF" w:rsidRPr="00BA5C63" w:rsidTr="00C13608">
        <w:trPr>
          <w:trHeight w:val="375"/>
        </w:trPr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F0EAF" w:rsidRPr="00BA5C63" w:rsidRDefault="006F0EAF" w:rsidP="006F0EAF">
            <w:pPr>
              <w:spacing w:after="0" w:line="240" w:lineRule="auto"/>
              <w:jc w:val="right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4</w:t>
            </w:r>
          </w:p>
        </w:tc>
        <w:tc>
          <w:tcPr>
            <w:tcW w:w="34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F0EAF" w:rsidRPr="00BA5C63" w:rsidRDefault="006F0EAF" w:rsidP="006F0EAF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 </w:t>
            </w:r>
          </w:p>
        </w:tc>
        <w:tc>
          <w:tcPr>
            <w:tcW w:w="16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F0EAF" w:rsidRPr="00BA5C63" w:rsidRDefault="006F0EAF" w:rsidP="006F0EAF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 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F0EAF" w:rsidRPr="00BA5C63" w:rsidRDefault="006F0EAF" w:rsidP="006F0EAF">
            <w:pPr>
              <w:spacing w:after="0" w:line="240" w:lineRule="auto"/>
              <w:jc w:val="right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4</w:t>
            </w:r>
          </w:p>
        </w:tc>
        <w:tc>
          <w:tcPr>
            <w:tcW w:w="3317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F0EAF" w:rsidRPr="00BA5C63" w:rsidRDefault="006F0EAF" w:rsidP="006F0EAF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 </w:t>
            </w:r>
          </w:p>
        </w:tc>
        <w:tc>
          <w:tcPr>
            <w:tcW w:w="13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F0EAF" w:rsidRPr="00BA5C63" w:rsidRDefault="006F0EAF" w:rsidP="006F0EAF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 </w:t>
            </w:r>
          </w:p>
        </w:tc>
      </w:tr>
      <w:tr w:rsidR="006F0EAF" w:rsidRPr="00BA5C63" w:rsidTr="00C13608">
        <w:trPr>
          <w:trHeight w:val="375"/>
        </w:trPr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F0EAF" w:rsidRPr="00BA5C63" w:rsidRDefault="006F0EAF" w:rsidP="006F0EAF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</w:p>
        </w:tc>
        <w:tc>
          <w:tcPr>
            <w:tcW w:w="3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F0EAF" w:rsidRPr="00BA5C63" w:rsidRDefault="006F0EAF" w:rsidP="006F0EAF">
            <w:pPr>
              <w:spacing w:after="0" w:line="240" w:lineRule="auto"/>
              <w:jc w:val="right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Total Pins</w:t>
            </w:r>
          </w:p>
        </w:tc>
        <w:tc>
          <w:tcPr>
            <w:tcW w:w="16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F0EAF" w:rsidRPr="00BA5C63" w:rsidRDefault="006F0EAF" w:rsidP="006F0EAF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 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F0EAF" w:rsidRPr="00BA5C63" w:rsidRDefault="006F0EAF" w:rsidP="006F0EAF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</w:p>
        </w:tc>
        <w:tc>
          <w:tcPr>
            <w:tcW w:w="33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F0EAF" w:rsidRPr="00BA5C63" w:rsidRDefault="006F0EAF" w:rsidP="006F0EAF">
            <w:pPr>
              <w:spacing w:after="0" w:line="240" w:lineRule="auto"/>
              <w:jc w:val="right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Total Pins</w:t>
            </w:r>
          </w:p>
        </w:tc>
        <w:tc>
          <w:tcPr>
            <w:tcW w:w="1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F0EAF" w:rsidRPr="00BA5C63" w:rsidRDefault="006F0EAF" w:rsidP="006F0EAF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 </w:t>
            </w:r>
          </w:p>
        </w:tc>
      </w:tr>
      <w:tr w:rsidR="006F0EAF" w:rsidRPr="00BA5C63" w:rsidTr="00496E8B">
        <w:trPr>
          <w:trHeight w:val="390"/>
        </w:trPr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F0EAF" w:rsidRPr="00BA5C63" w:rsidRDefault="006F0EAF" w:rsidP="006F0EAF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</w:p>
        </w:tc>
        <w:tc>
          <w:tcPr>
            <w:tcW w:w="3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6F0EAF" w:rsidRPr="00BA5C63" w:rsidRDefault="006F0EAF" w:rsidP="006F0EAF">
            <w:pPr>
              <w:spacing w:after="0" w:line="240" w:lineRule="auto"/>
              <w:jc w:val="right"/>
              <w:rPr>
                <w:rFonts w:eastAsia="Times New Roman" w:cs="Calibri"/>
                <w:sz w:val="28"/>
                <w:szCs w:val="28"/>
              </w:rPr>
            </w:pPr>
            <w:r>
              <w:rPr>
                <w:rFonts w:eastAsia="Times New Roman" w:cs="Calibri"/>
                <w:sz w:val="28"/>
                <w:szCs w:val="28"/>
              </w:rPr>
              <w:t>Minus Drop</w:t>
            </w:r>
          </w:p>
        </w:tc>
        <w:tc>
          <w:tcPr>
            <w:tcW w:w="1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6F0EAF" w:rsidRPr="00BA5C63" w:rsidRDefault="006F0EAF" w:rsidP="006F0EAF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F0EAF" w:rsidRPr="00BA5C63" w:rsidRDefault="006F0EAF" w:rsidP="006F0EAF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</w:p>
        </w:tc>
        <w:tc>
          <w:tcPr>
            <w:tcW w:w="33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6F0EAF" w:rsidRPr="00BA5C63" w:rsidRDefault="006F0EAF" w:rsidP="006F0EAF">
            <w:pPr>
              <w:spacing w:after="0" w:line="240" w:lineRule="auto"/>
              <w:jc w:val="right"/>
              <w:rPr>
                <w:rFonts w:eastAsia="Times New Roman" w:cs="Calibri"/>
                <w:sz w:val="28"/>
                <w:szCs w:val="28"/>
              </w:rPr>
            </w:pPr>
            <w:r>
              <w:rPr>
                <w:rFonts w:eastAsia="Times New Roman" w:cs="Calibri"/>
                <w:sz w:val="28"/>
                <w:szCs w:val="28"/>
              </w:rPr>
              <w:t>Minus Drop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6F0EAF" w:rsidRPr="00BA5C63" w:rsidRDefault="006F0EAF" w:rsidP="006F0EAF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</w:p>
        </w:tc>
      </w:tr>
      <w:tr w:rsidR="006F0EAF" w:rsidRPr="00BA5C63" w:rsidTr="00C13608">
        <w:trPr>
          <w:trHeight w:val="390"/>
        </w:trPr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F0EAF" w:rsidRPr="00BA5C63" w:rsidRDefault="006F0EAF" w:rsidP="006F0EAF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</w:p>
        </w:tc>
        <w:tc>
          <w:tcPr>
            <w:tcW w:w="3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F0EAF" w:rsidRPr="00BA5C63" w:rsidRDefault="006F0EAF" w:rsidP="006F0EAF">
            <w:pPr>
              <w:spacing w:after="0" w:line="240" w:lineRule="auto"/>
              <w:jc w:val="right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 xml:space="preserve">Total  </w:t>
            </w:r>
          </w:p>
        </w:tc>
        <w:tc>
          <w:tcPr>
            <w:tcW w:w="163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6F0EAF" w:rsidRPr="00BA5C63" w:rsidRDefault="006F0EAF" w:rsidP="006F0EAF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 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F0EAF" w:rsidRPr="00BA5C63" w:rsidRDefault="006F0EAF" w:rsidP="006F0EAF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</w:p>
        </w:tc>
        <w:tc>
          <w:tcPr>
            <w:tcW w:w="33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F0EAF" w:rsidRPr="00BA5C63" w:rsidRDefault="006F0EAF" w:rsidP="006F0EAF">
            <w:pPr>
              <w:spacing w:after="0" w:line="240" w:lineRule="auto"/>
              <w:jc w:val="right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 xml:space="preserve">Total  </w:t>
            </w:r>
          </w:p>
        </w:tc>
        <w:tc>
          <w:tcPr>
            <w:tcW w:w="134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6F0EAF" w:rsidRPr="00BA5C63" w:rsidRDefault="006F0EAF" w:rsidP="006F0EAF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 </w:t>
            </w:r>
          </w:p>
        </w:tc>
      </w:tr>
      <w:tr w:rsidR="006F0EAF" w:rsidRPr="00BA5C63" w:rsidTr="00C13608">
        <w:trPr>
          <w:trHeight w:val="390"/>
        </w:trPr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F0EAF" w:rsidRPr="00BA5C63" w:rsidRDefault="006F0EAF" w:rsidP="006F0EAF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</w:p>
        </w:tc>
        <w:tc>
          <w:tcPr>
            <w:tcW w:w="3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F0EAF" w:rsidRPr="00BA5C63" w:rsidRDefault="006F0EAF" w:rsidP="006F0EAF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</w:p>
        </w:tc>
        <w:tc>
          <w:tcPr>
            <w:tcW w:w="16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F0EAF" w:rsidRPr="00BA5C63" w:rsidRDefault="006F0EAF" w:rsidP="006F0EAF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F0EAF" w:rsidRPr="00BA5C63" w:rsidRDefault="006F0EAF" w:rsidP="006F0EAF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</w:p>
        </w:tc>
        <w:tc>
          <w:tcPr>
            <w:tcW w:w="33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F0EAF" w:rsidRPr="00BA5C63" w:rsidRDefault="006F0EAF" w:rsidP="006F0EAF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F0EAF" w:rsidRPr="00BA5C63" w:rsidRDefault="006F0EAF" w:rsidP="006F0EAF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</w:p>
        </w:tc>
      </w:tr>
      <w:tr w:rsidR="006F0EAF" w:rsidRPr="00BA5C63" w:rsidTr="00C13608">
        <w:trPr>
          <w:trHeight w:val="390"/>
        </w:trPr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F0EAF" w:rsidRPr="00BA5C63" w:rsidRDefault="006F0EAF" w:rsidP="006F0EAF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</w:p>
        </w:tc>
        <w:tc>
          <w:tcPr>
            <w:tcW w:w="3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F0EAF" w:rsidRPr="00BA5C63" w:rsidRDefault="006F0EAF" w:rsidP="006F0EAF">
            <w:pPr>
              <w:spacing w:after="0" w:line="240" w:lineRule="auto"/>
              <w:jc w:val="right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Team Total</w:t>
            </w:r>
          </w:p>
        </w:tc>
        <w:tc>
          <w:tcPr>
            <w:tcW w:w="163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6F0EAF" w:rsidRPr="00BA5C63" w:rsidRDefault="006F0EAF" w:rsidP="006F0EAF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  <w:r w:rsidRPr="00BA5C63">
              <w:rPr>
                <w:rFonts w:eastAsia="Times New Roman" w:cs="Calibri"/>
                <w:sz w:val="28"/>
                <w:szCs w:val="28"/>
              </w:rPr>
              <w:t> </w:t>
            </w:r>
          </w:p>
        </w:tc>
        <w:tc>
          <w:tcPr>
            <w:tcW w:w="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F0EAF" w:rsidRPr="00BA5C63" w:rsidRDefault="006F0EAF" w:rsidP="006F0EAF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</w:p>
        </w:tc>
        <w:tc>
          <w:tcPr>
            <w:tcW w:w="331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F0EAF" w:rsidRPr="00BA5C63" w:rsidRDefault="006F0EAF" w:rsidP="006F0EAF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F0EAF" w:rsidRPr="00BA5C63" w:rsidRDefault="006F0EAF" w:rsidP="006F0EAF">
            <w:pPr>
              <w:spacing w:after="0" w:line="240" w:lineRule="auto"/>
              <w:rPr>
                <w:rFonts w:eastAsia="Times New Roman" w:cs="Calibri"/>
                <w:sz w:val="28"/>
                <w:szCs w:val="28"/>
              </w:rPr>
            </w:pPr>
          </w:p>
        </w:tc>
      </w:tr>
    </w:tbl>
    <w:p w:rsidR="00BA5C63" w:rsidRDefault="00BA5C63"/>
    <w:sectPr w:rsidR="00BA5C63" w:rsidSect="00BA5C63">
      <w:pgSz w:w="12240" w:h="15840"/>
      <w:pgMar w:top="360" w:right="720" w:bottom="36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wMLQwMzYyMzY2sDRQ0lEKTi0uzszPAykwrAUAVaWPqSwAAAA="/>
  </w:docVars>
  <w:rsids>
    <w:rsidRoot w:val="00BA5C63"/>
    <w:rsid w:val="000B7A40"/>
    <w:rsid w:val="003C22CB"/>
    <w:rsid w:val="00471EB0"/>
    <w:rsid w:val="00496E8B"/>
    <w:rsid w:val="004E750D"/>
    <w:rsid w:val="006F0EAF"/>
    <w:rsid w:val="008F7757"/>
    <w:rsid w:val="00A11AAC"/>
    <w:rsid w:val="00AE426C"/>
    <w:rsid w:val="00B12A8E"/>
    <w:rsid w:val="00BA5C63"/>
    <w:rsid w:val="00C13608"/>
    <w:rsid w:val="00D558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C84425"/>
  <w15:chartTrackingRefBased/>
  <w15:docId w15:val="{B872CBEC-7829-4FE5-8915-30E9095151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7143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5</Words>
  <Characters>71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emy</dc:creator>
  <cp:keywords/>
  <cp:lastModifiedBy>Sarah Bridenbaugh</cp:lastModifiedBy>
  <cp:revision>2</cp:revision>
  <dcterms:created xsi:type="dcterms:W3CDTF">2022-01-06T13:11:00Z</dcterms:created>
  <dcterms:modified xsi:type="dcterms:W3CDTF">2022-01-06T13:11:00Z</dcterms:modified>
</cp:coreProperties>
</file>